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3DD5B992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Computer Vision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Recommender Systems,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7FC913F2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Artificial Intelligence and Soft Computing, Big Data Analytics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6A74A" w14:textId="77777777" w:rsidR="00802350" w:rsidRDefault="00802350">
      <w:r>
        <w:separator/>
      </w:r>
    </w:p>
  </w:endnote>
  <w:endnote w:type="continuationSeparator" w:id="0">
    <w:p w14:paraId="6FBAF0B2" w14:textId="77777777" w:rsidR="00802350" w:rsidRDefault="00802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7738F" w14:textId="77777777" w:rsidR="00802350" w:rsidRDefault="00802350">
      <w:r>
        <w:separator/>
      </w:r>
    </w:p>
  </w:footnote>
  <w:footnote w:type="continuationSeparator" w:id="0">
    <w:p w14:paraId="629F167B" w14:textId="77777777" w:rsidR="00802350" w:rsidRDefault="008023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5</TotalTime>
  <Pages>1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1</cp:revision>
  <cp:lastPrinted>2022-10-30T14:36:00Z</cp:lastPrinted>
  <dcterms:created xsi:type="dcterms:W3CDTF">2021-09-13T12:00:00Z</dcterms:created>
  <dcterms:modified xsi:type="dcterms:W3CDTF">2023-01-13T21:29:00Z</dcterms:modified>
</cp:coreProperties>
</file>